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5E020" w14:textId="5D81EA61" w:rsidR="00D34A6D" w:rsidRPr="00EC6822" w:rsidRDefault="00D34A6D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sz w:val="27"/>
          <w:szCs w:val="27"/>
        </w:rPr>
        <w:t xml:space="preserve">Hi </w:t>
      </w:r>
      <w:r w:rsidR="00EC6822">
        <w:rPr>
          <w:rFonts w:ascii="Times New Roman" w:hAnsi="Times New Roman" w:cs="Times New Roman"/>
          <w:sz w:val="27"/>
          <w:szCs w:val="27"/>
        </w:rPr>
        <w:t>Lead Data Scientist Team (LDS)</w:t>
      </w:r>
      <w:r w:rsidRPr="00EC6822">
        <w:rPr>
          <w:rFonts w:ascii="Times New Roman" w:hAnsi="Times New Roman" w:cs="Times New Roman"/>
          <w:sz w:val="27"/>
          <w:szCs w:val="27"/>
        </w:rPr>
        <w:t>,</w:t>
      </w:r>
    </w:p>
    <w:p w14:paraId="0ABEBBAD" w14:textId="3A5D4ED5" w:rsidR="00D34A6D" w:rsidRPr="00EC6822" w:rsidRDefault="00D34A6D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sz w:val="27"/>
          <w:szCs w:val="27"/>
        </w:rPr>
        <w:t>In order to test the hypothesis of whether churn is driven by the customers’ price sensitivity, we would need to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model churn probabilities of customers, and derive the effect of prices on churn rates. We would need the following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data to be able to build the following models.</w:t>
      </w:r>
    </w:p>
    <w:p w14:paraId="28A61214" w14:textId="77777777" w:rsidR="00EC6822" w:rsidRPr="00EC6822" w:rsidRDefault="00EC6822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14:paraId="52329FE2" w14:textId="77777777" w:rsidR="00D34A6D" w:rsidRPr="00EC6822" w:rsidRDefault="00D34A6D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sz w:val="27"/>
          <w:szCs w:val="27"/>
        </w:rPr>
        <w:t>Data needed:</w:t>
      </w:r>
    </w:p>
    <w:p w14:paraId="740DC5E0" w14:textId="598E43DB" w:rsidR="00D34A6D" w:rsidRPr="00EC6822" w:rsidRDefault="00D34A6D" w:rsidP="00EC682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b/>
          <w:bCs/>
          <w:sz w:val="27"/>
          <w:szCs w:val="27"/>
        </w:rPr>
        <w:t>Customer data</w:t>
      </w:r>
      <w:r w:rsidRPr="00EC6822">
        <w:rPr>
          <w:rFonts w:ascii="Times New Roman" w:hAnsi="Times New Roman" w:cs="Times New Roman"/>
          <w:sz w:val="27"/>
          <w:szCs w:val="27"/>
        </w:rPr>
        <w:t xml:space="preserve"> - which should include characteristics of each client, for example, industry, historical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electricity consumption, date joined as customer etc</w:t>
      </w:r>
    </w:p>
    <w:p w14:paraId="5B165C45" w14:textId="77777777" w:rsidR="00EC6822" w:rsidRPr="00EC6822" w:rsidRDefault="00D34A6D" w:rsidP="00EC682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b/>
          <w:bCs/>
          <w:sz w:val="27"/>
          <w:szCs w:val="27"/>
        </w:rPr>
        <w:t>Churn data</w:t>
      </w:r>
      <w:r w:rsidRPr="00EC6822">
        <w:rPr>
          <w:rFonts w:ascii="Times New Roman" w:hAnsi="Times New Roman" w:cs="Times New Roman"/>
          <w:sz w:val="27"/>
          <w:szCs w:val="27"/>
        </w:rPr>
        <w:t xml:space="preserve"> - which should indicate if customer has churned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</w:p>
    <w:p w14:paraId="71AD0ED1" w14:textId="222DE7D3" w:rsidR="00D34A6D" w:rsidRPr="00EC6822" w:rsidRDefault="00D34A6D" w:rsidP="00EC682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b/>
          <w:bCs/>
          <w:sz w:val="27"/>
          <w:szCs w:val="27"/>
        </w:rPr>
        <w:t>Historical price data</w:t>
      </w:r>
      <w:r w:rsidRPr="00EC6822">
        <w:rPr>
          <w:rFonts w:ascii="Times New Roman" w:hAnsi="Times New Roman" w:cs="Times New Roman"/>
          <w:sz w:val="27"/>
          <w:szCs w:val="27"/>
        </w:rPr>
        <w:t xml:space="preserve"> – which should indicate the prices the client charges to each customer for both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electricity and gas at granular time intervals</w:t>
      </w:r>
    </w:p>
    <w:p w14:paraId="0EFC24E9" w14:textId="77777777" w:rsidR="00EC6822" w:rsidRPr="00EC6822" w:rsidRDefault="00EC6822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14:paraId="5FDE4659" w14:textId="64AD6296" w:rsidR="00D34A6D" w:rsidRPr="00EC6822" w:rsidRDefault="00D34A6D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sz w:val="27"/>
          <w:szCs w:val="27"/>
        </w:rPr>
        <w:t>Once we have the data, we would need to engineer features based on the data that we obtain, and build a binary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 xml:space="preserve">classification model </w:t>
      </w:r>
      <w:r w:rsidRPr="00EC6822">
        <w:rPr>
          <w:rFonts w:ascii="Times New Roman" w:hAnsi="Times New Roman" w:cs="Times New Roman"/>
          <w:b/>
          <w:bCs/>
          <w:sz w:val="27"/>
          <w:szCs w:val="27"/>
        </w:rPr>
        <w:t>(</w:t>
      </w:r>
      <w:r w:rsidR="00EC6822" w:rsidRPr="00EC6822">
        <w:rPr>
          <w:rFonts w:ascii="Times New Roman" w:hAnsi="Times New Roman" w:cs="Times New Roman"/>
          <w:b/>
          <w:bCs/>
          <w:sz w:val="27"/>
          <w:szCs w:val="27"/>
        </w:rPr>
        <w:t>Examples:</w:t>
      </w:r>
      <w:r w:rsidRPr="00EC6822">
        <w:rPr>
          <w:rFonts w:ascii="Times New Roman" w:hAnsi="Times New Roman" w:cs="Times New Roman"/>
          <w:b/>
          <w:bCs/>
          <w:sz w:val="27"/>
          <w:szCs w:val="27"/>
        </w:rPr>
        <w:t xml:space="preserve"> Logistic Regression, Random Forest, Gradient Boosted Machines to name a few)</w:t>
      </w:r>
      <w:r w:rsidRPr="00EC6822">
        <w:rPr>
          <w:rFonts w:ascii="Times New Roman" w:hAnsi="Times New Roman" w:cs="Times New Roman"/>
          <w:sz w:val="27"/>
          <w:szCs w:val="27"/>
        </w:rPr>
        <w:t>, picking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 xml:space="preserve">the most appropriate model based on the </w:t>
      </w:r>
      <w:r w:rsidR="00EC6822" w:rsidRPr="00EC6822">
        <w:rPr>
          <w:rFonts w:ascii="Times New Roman" w:hAnsi="Times New Roman" w:cs="Times New Roman"/>
          <w:sz w:val="27"/>
          <w:szCs w:val="27"/>
        </w:rPr>
        <w:t>trade-off</w:t>
      </w:r>
      <w:r w:rsidRPr="00EC6822">
        <w:rPr>
          <w:rFonts w:ascii="Times New Roman" w:hAnsi="Times New Roman" w:cs="Times New Roman"/>
          <w:sz w:val="27"/>
          <w:szCs w:val="27"/>
        </w:rPr>
        <w:t xml:space="preserve"> between the complexity, the 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explain </w:t>
      </w:r>
      <w:r w:rsidRPr="00EC6822">
        <w:rPr>
          <w:rFonts w:ascii="Times New Roman" w:hAnsi="Times New Roman" w:cs="Times New Roman"/>
          <w:sz w:val="27"/>
          <w:szCs w:val="27"/>
        </w:rPr>
        <w:t>ability, and the accuracy of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the models. Based on the model picked, we would be able to understand the direction and magnitude of the impact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of prices on churn rates, as well as the relative importance of prices compared to other factors. Furthermore, the</w:t>
      </w:r>
      <w:r w:rsidR="00EC6822" w:rsidRPr="00EC6822">
        <w:rPr>
          <w:rFonts w:ascii="Times New Roman" w:hAnsi="Times New Roman" w:cs="Times New Roman"/>
          <w:sz w:val="27"/>
          <w:szCs w:val="27"/>
        </w:rPr>
        <w:t xml:space="preserve"> </w:t>
      </w:r>
      <w:r w:rsidRPr="00EC6822">
        <w:rPr>
          <w:rFonts w:ascii="Times New Roman" w:hAnsi="Times New Roman" w:cs="Times New Roman"/>
          <w:sz w:val="27"/>
          <w:szCs w:val="27"/>
        </w:rPr>
        <w:t>model would allow us to size the business impact of the client’s proposed discounting strategy.</w:t>
      </w:r>
    </w:p>
    <w:p w14:paraId="3551B285" w14:textId="77777777" w:rsidR="00EC6822" w:rsidRPr="00EC6822" w:rsidRDefault="00EC6822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14:paraId="6D3DBD7D" w14:textId="2334A2AE" w:rsidR="00D34A6D" w:rsidRPr="00EC6822" w:rsidRDefault="00D34A6D" w:rsidP="00D34A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sz w:val="27"/>
          <w:szCs w:val="27"/>
        </w:rPr>
        <w:t>Regards,</w:t>
      </w:r>
    </w:p>
    <w:p w14:paraId="72465432" w14:textId="511C00F3" w:rsidR="002C68E5" w:rsidRPr="00EC6822" w:rsidRDefault="00EC6822" w:rsidP="00D34A6D">
      <w:pPr>
        <w:rPr>
          <w:rFonts w:ascii="Times New Roman" w:hAnsi="Times New Roman" w:cs="Times New Roman"/>
          <w:sz w:val="27"/>
          <w:szCs w:val="27"/>
        </w:rPr>
      </w:pPr>
      <w:r w:rsidRPr="00EC6822">
        <w:rPr>
          <w:rFonts w:ascii="Times New Roman" w:hAnsi="Times New Roman" w:cs="Times New Roman"/>
          <w:sz w:val="27"/>
          <w:szCs w:val="27"/>
        </w:rPr>
        <w:t>Godine Anvesh</w:t>
      </w:r>
    </w:p>
    <w:sectPr w:rsidR="002C68E5" w:rsidRPr="00EC68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14D26"/>
    <w:multiLevelType w:val="hybridMultilevel"/>
    <w:tmpl w:val="E4F0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tTS1ANJmQI65ko5ScGpxcWZ+HkiBYS0APi2R4ywAAAA="/>
  </w:docVars>
  <w:rsids>
    <w:rsidRoot w:val="00D34A6D"/>
    <w:rsid w:val="002C68E5"/>
    <w:rsid w:val="00461B20"/>
    <w:rsid w:val="00D34A6D"/>
    <w:rsid w:val="00EC6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F0A8"/>
  <w15:chartTrackingRefBased/>
  <w15:docId w15:val="{A38918DD-364B-4CBC-B97B-B46EB7164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DMBM4CM Godine Anvesh</dc:creator>
  <cp:keywords/>
  <dc:description/>
  <cp:lastModifiedBy>PGDMBM4CM Godine Anvesh</cp:lastModifiedBy>
  <cp:revision>2</cp:revision>
  <dcterms:created xsi:type="dcterms:W3CDTF">2021-06-21T15:46:00Z</dcterms:created>
  <dcterms:modified xsi:type="dcterms:W3CDTF">2021-06-21T15:46:00Z</dcterms:modified>
</cp:coreProperties>
</file>